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E37B9" w:rsidR="008C7179" w:rsidP="001E37B9" w:rsidRDefault="00607336" w14:paraId="72897899" w14:textId="4D3850B2">
      <w:pPr>
        <w:spacing w:after="0" w:line="240" w:lineRule="auto"/>
        <w:jc w:val="center"/>
        <w:rPr>
          <w:rFonts w:cstheme="minorHAnsi"/>
          <w:b/>
        </w:rPr>
      </w:pPr>
      <w:r w:rsidRPr="001E37B9">
        <w:rPr>
          <w:rFonts w:cstheme="minorHAnsi"/>
          <w:b/>
        </w:rPr>
        <w:t xml:space="preserve">Student </w:t>
      </w:r>
      <w:r w:rsidRPr="001E37B9" w:rsidR="009C40E5">
        <w:rPr>
          <w:rFonts w:cstheme="minorHAnsi"/>
          <w:b/>
        </w:rPr>
        <w:t>Group</w:t>
      </w:r>
      <w:r w:rsidRPr="001E37B9">
        <w:rPr>
          <w:rFonts w:cstheme="minorHAnsi"/>
          <w:b/>
        </w:rPr>
        <w:t xml:space="preserve"> Support</w:t>
      </w:r>
      <w:r w:rsidRPr="001E37B9" w:rsidR="000256E7">
        <w:rPr>
          <w:rFonts w:cstheme="minorHAnsi"/>
          <w:b/>
        </w:rPr>
        <w:t xml:space="preserve"> Job Family</w:t>
      </w:r>
    </w:p>
    <w:p w:rsidRPr="001E37B9" w:rsidR="000256E7" w:rsidP="001E37B9" w:rsidRDefault="000256E7" w14:paraId="1EE46CC3" w14:textId="77777777">
      <w:pPr>
        <w:spacing w:after="0" w:line="240" w:lineRule="auto"/>
        <w:rPr>
          <w:rFonts w:cstheme="minorHAnsi"/>
          <w:b/>
        </w:rPr>
      </w:pPr>
    </w:p>
    <w:p w:rsidRPr="001E37B9" w:rsidR="008C7179" w:rsidP="001E37B9" w:rsidRDefault="008C7179" w14:paraId="3C2D2CF6" w14:textId="77777777">
      <w:pPr>
        <w:spacing w:after="0" w:line="240" w:lineRule="auto"/>
        <w:rPr>
          <w:rFonts w:cstheme="minorHAnsi"/>
        </w:rPr>
      </w:pPr>
      <w:r w:rsidRPr="001E37B9">
        <w:rPr>
          <w:rFonts w:cstheme="minorHAnsi"/>
          <w:b/>
        </w:rPr>
        <w:t>Department:</w:t>
      </w:r>
      <w:r w:rsidRPr="001E37B9">
        <w:rPr>
          <w:rFonts w:cstheme="minorHAnsi"/>
        </w:rPr>
        <w:t xml:space="preserve"> Centre for Student Engagement</w:t>
      </w:r>
    </w:p>
    <w:p w:rsidRPr="001E37B9" w:rsidR="008C7179" w:rsidP="001E37B9" w:rsidRDefault="008C7179" w14:paraId="2C22B515" w14:textId="77777777">
      <w:pPr>
        <w:spacing w:after="0" w:line="240" w:lineRule="auto"/>
        <w:rPr>
          <w:rFonts w:cstheme="minorHAnsi"/>
        </w:rPr>
      </w:pPr>
    </w:p>
    <w:p w:rsidRPr="001E37B9" w:rsidR="008C7179" w:rsidP="001E37B9" w:rsidRDefault="33ABC8B7" w14:paraId="0C4FDD57" w14:textId="756C1492">
      <w:p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b/>
          <w:bCs/>
          <w:color w:val="000000" w:themeColor="text1"/>
        </w:rPr>
        <w:t>Commitment to Equity, Diversity and Inclusion:</w:t>
      </w:r>
    </w:p>
    <w:p w:rsidRPr="001E37B9" w:rsidR="039F49D3" w:rsidP="001E37B9" w:rsidRDefault="039F49D3" w14:paraId="7DDBCAEE" w14:textId="6170D44F">
      <w:pPr>
        <w:spacing w:after="0" w:line="240" w:lineRule="auto"/>
        <w:rPr>
          <w:rFonts w:eastAsia="Segoe UI" w:cstheme="minorHAnsi"/>
          <w:color w:val="000000" w:themeColor="text1"/>
        </w:rPr>
      </w:pPr>
      <w:r w:rsidRPr="001E37B9">
        <w:rPr>
          <w:rFonts w:eastAsia="Segoe UI" w:cstheme="minorHAnsi"/>
          <w:color w:val="000000" w:themeColor="text1"/>
        </w:rPr>
        <w:t xml:space="preserve">The University of Toronto and the Centre for Student Engagement are strongly committed to diversity within its community and especially welcomes applications from racialized persons / persons of </w:t>
      </w:r>
      <w:proofErr w:type="spellStart"/>
      <w:r w:rsidRPr="001E37B9">
        <w:rPr>
          <w:rFonts w:eastAsia="Segoe UI" w:cstheme="minorHAnsi"/>
          <w:color w:val="000000" w:themeColor="text1"/>
        </w:rPr>
        <w:t>colour</w:t>
      </w:r>
      <w:proofErr w:type="spellEnd"/>
      <w:r w:rsidRPr="001E37B9">
        <w:rPr>
          <w:rFonts w:eastAsia="Segoe UI" w:cstheme="minorHAnsi"/>
          <w:color w:val="000000" w:themeColor="text1"/>
        </w:rPr>
        <w:t xml:space="preserve">, women, Indigenous / Aboriginal People of North America, persons with disabilities, LGBTQ2S+ persons, and others who may contribute to the further diversification of ideas.  </w:t>
      </w:r>
    </w:p>
    <w:p w:rsidR="001E37B9" w:rsidP="001E37B9" w:rsidRDefault="001E37B9" w14:paraId="39E690E8" w14:textId="77777777">
      <w:pPr>
        <w:spacing w:after="0" w:line="240" w:lineRule="auto"/>
        <w:rPr>
          <w:rFonts w:cstheme="minorHAnsi"/>
          <w:b/>
          <w:bCs/>
        </w:rPr>
      </w:pPr>
    </w:p>
    <w:p w:rsidRPr="001E37B9" w:rsidR="008C7179" w:rsidP="001E37B9" w:rsidRDefault="008C7179" w14:paraId="4A89A6B1" w14:textId="355285DF">
      <w:pPr>
        <w:spacing w:after="0" w:line="240" w:lineRule="auto"/>
        <w:rPr>
          <w:rFonts w:cstheme="minorHAnsi"/>
          <w:b/>
          <w:bCs/>
        </w:rPr>
      </w:pPr>
      <w:r w:rsidRPr="001E37B9">
        <w:rPr>
          <w:rFonts w:cstheme="minorHAnsi"/>
          <w:b/>
          <w:bCs/>
        </w:rPr>
        <w:t>Nature and Scope:</w:t>
      </w:r>
    </w:p>
    <w:p w:rsidRPr="001E37B9" w:rsidR="009822A3" w:rsidP="001E37B9" w:rsidRDefault="00607336" w14:paraId="1DCCB9C2" w14:textId="631326E1">
      <w:p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 xml:space="preserve">Student </w:t>
      </w:r>
      <w:r w:rsidRPr="001E37B9" w:rsidR="009C40E5">
        <w:rPr>
          <w:rFonts w:cstheme="minorHAnsi"/>
        </w:rPr>
        <w:t>Group</w:t>
      </w:r>
      <w:r w:rsidRPr="001E37B9">
        <w:rPr>
          <w:rFonts w:cstheme="minorHAnsi"/>
        </w:rPr>
        <w:t xml:space="preserve"> </w:t>
      </w:r>
      <w:r w:rsidRPr="001E37B9" w:rsidR="009C40E5">
        <w:rPr>
          <w:rFonts w:cstheme="minorHAnsi"/>
        </w:rPr>
        <w:t>S</w:t>
      </w:r>
      <w:r w:rsidRPr="001E37B9">
        <w:rPr>
          <w:rFonts w:cstheme="minorHAnsi"/>
        </w:rPr>
        <w:t xml:space="preserve">upport roles provide outreach and training to student </w:t>
      </w:r>
      <w:r w:rsidRPr="001E37B9" w:rsidR="009C40E5">
        <w:rPr>
          <w:rFonts w:cstheme="minorHAnsi"/>
        </w:rPr>
        <w:t>groups</w:t>
      </w:r>
      <w:r w:rsidRPr="001E37B9">
        <w:rPr>
          <w:rFonts w:cstheme="minorHAnsi"/>
        </w:rPr>
        <w:t xml:space="preserve"> related to programs and initiatives overseen by the Centre for Student Engagement including building student community</w:t>
      </w:r>
      <w:r w:rsidRPr="001E37B9" w:rsidR="001E37B9">
        <w:rPr>
          <w:rFonts w:cstheme="minorHAnsi"/>
        </w:rPr>
        <w:t xml:space="preserve"> and</w:t>
      </w:r>
      <w:r w:rsidRPr="001E37B9">
        <w:rPr>
          <w:rFonts w:cstheme="minorHAnsi"/>
        </w:rPr>
        <w:t xml:space="preserve"> the Co-Curricular Record. Student </w:t>
      </w:r>
      <w:r w:rsidRPr="001E37B9" w:rsidR="009C40E5">
        <w:rPr>
          <w:rFonts w:cstheme="minorHAnsi"/>
        </w:rPr>
        <w:t>Group</w:t>
      </w:r>
      <w:r w:rsidRPr="001E37B9">
        <w:rPr>
          <w:rFonts w:cstheme="minorHAnsi"/>
        </w:rPr>
        <w:t xml:space="preserve"> </w:t>
      </w:r>
      <w:r w:rsidRPr="001E37B9" w:rsidR="009C40E5">
        <w:rPr>
          <w:rFonts w:cstheme="minorHAnsi"/>
        </w:rPr>
        <w:t xml:space="preserve">Support </w:t>
      </w:r>
      <w:r w:rsidRPr="001E37B9">
        <w:rPr>
          <w:rFonts w:cstheme="minorHAnsi"/>
        </w:rPr>
        <w:t>roles also support student clubs and groups in navigating university processes. Staff are required to be available for weekly team meetings, recruitment and outreach activities.</w:t>
      </w:r>
    </w:p>
    <w:p w:rsidRPr="001E37B9" w:rsidR="00607336" w:rsidP="001E37B9" w:rsidRDefault="00607336" w14:paraId="51FEF8B4" w14:textId="77777777">
      <w:pPr>
        <w:spacing w:after="0" w:line="240" w:lineRule="auto"/>
        <w:rPr>
          <w:rFonts w:cstheme="minorHAnsi"/>
        </w:rPr>
      </w:pPr>
    </w:p>
    <w:p w:rsidRPr="001E37B9" w:rsidR="008C7179" w:rsidP="001E37B9" w:rsidRDefault="00CB348B" w14:paraId="3D97F831" w14:textId="22282A05">
      <w:pPr>
        <w:spacing w:after="0" w:line="240" w:lineRule="auto"/>
        <w:rPr>
          <w:rFonts w:cstheme="minorHAnsi"/>
          <w:b/>
        </w:rPr>
      </w:pPr>
      <w:r w:rsidRPr="001E37B9">
        <w:rPr>
          <w:rFonts w:cstheme="minorHAnsi"/>
          <w:b/>
        </w:rPr>
        <w:t>Here are some examples of positions that have been under the Student Group Support Job Family in the past:</w:t>
      </w:r>
    </w:p>
    <w:p w:rsidRPr="001E37B9" w:rsidR="00607336" w:rsidP="001E37B9" w:rsidRDefault="009C40E5" w14:paraId="0A1951BC" w14:textId="1F1AF98D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Co-Curricular Record</w:t>
      </w:r>
      <w:r w:rsidRPr="001E37B9" w:rsidR="00607336">
        <w:rPr>
          <w:rFonts w:cstheme="minorHAnsi"/>
        </w:rPr>
        <w:t xml:space="preserve"> Assistant</w:t>
      </w:r>
    </w:p>
    <w:p w:rsidRPr="001E37B9" w:rsidR="00607336" w:rsidP="001E37B9" w:rsidRDefault="00607336" w14:paraId="08615C49" w14:textId="7988D36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 xml:space="preserve">Student </w:t>
      </w:r>
      <w:r w:rsidRPr="001E37B9" w:rsidR="00627C93">
        <w:rPr>
          <w:rFonts w:cstheme="minorHAnsi"/>
        </w:rPr>
        <w:t>Group</w:t>
      </w:r>
      <w:r w:rsidRPr="001E37B9">
        <w:rPr>
          <w:rFonts w:cstheme="minorHAnsi"/>
        </w:rPr>
        <w:t xml:space="preserve"> Assistant</w:t>
      </w:r>
    </w:p>
    <w:p w:rsidRPr="001E37B9" w:rsidR="00607336" w:rsidP="001E37B9" w:rsidRDefault="00607336" w14:paraId="1A1E1ED5" w14:textId="77777777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 xml:space="preserve">UTM Engage Assistant </w:t>
      </w:r>
    </w:p>
    <w:p w:rsidRPr="001E37B9" w:rsidR="009822A3" w:rsidP="001E37B9" w:rsidRDefault="009822A3" w14:paraId="1091A1B5" w14:textId="77777777">
      <w:pPr>
        <w:spacing w:after="0" w:line="240" w:lineRule="auto"/>
        <w:rPr>
          <w:rFonts w:cstheme="minorHAnsi"/>
        </w:rPr>
      </w:pPr>
    </w:p>
    <w:p w:rsidRPr="001E37B9" w:rsidR="008C7179" w:rsidP="001E37B9" w:rsidRDefault="008C7179" w14:paraId="3DF54571" w14:textId="77777777">
      <w:pPr>
        <w:spacing w:after="0" w:line="240" w:lineRule="auto"/>
        <w:rPr>
          <w:rFonts w:cstheme="minorHAnsi"/>
          <w:b/>
        </w:rPr>
      </w:pPr>
      <w:r w:rsidRPr="001E37B9">
        <w:rPr>
          <w:rFonts w:cstheme="minorHAnsi"/>
          <w:b/>
        </w:rPr>
        <w:t>Duties and Responsibilities:</w:t>
      </w:r>
    </w:p>
    <w:p w:rsidRPr="001E37B9" w:rsidR="00607336" w:rsidP="001E37B9" w:rsidRDefault="00607336" w14:paraId="0575CBBB" w14:textId="77777777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Craft frequent communication messages and disseminate information to build relationships with clubs and groups</w:t>
      </w:r>
    </w:p>
    <w:p w:rsidRPr="001E37B9" w:rsidR="00607336" w:rsidP="001E37B9" w:rsidRDefault="00607336" w14:paraId="131589F2" w14:textId="075DBB8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Provide training, advice and/or support to student groups</w:t>
      </w:r>
      <w:r w:rsidRPr="001E37B9" w:rsidR="00E9535E">
        <w:rPr>
          <w:rFonts w:cstheme="minorHAnsi"/>
        </w:rPr>
        <w:t xml:space="preserve"> and societies</w:t>
      </w:r>
    </w:p>
    <w:p w:rsidRPr="001E37B9" w:rsidR="00607336" w:rsidP="001E37B9" w:rsidRDefault="00607336" w14:paraId="3C59C78E" w14:textId="68E4601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Develop innovative and interactive outreach activities throughout the academic term</w:t>
      </w:r>
    </w:p>
    <w:p w:rsidRPr="001E37B9" w:rsidR="00607336" w:rsidP="001E37B9" w:rsidRDefault="00607336" w14:paraId="5B4966BB" w14:textId="77777777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Monitor U of T email account daily for work-related emails</w:t>
      </w:r>
    </w:p>
    <w:p w:rsidRPr="001E37B9" w:rsidR="00607336" w:rsidP="001E37B9" w:rsidRDefault="00607336" w14:paraId="29F6ED1A" w14:textId="77777777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Attend weekly team meetings</w:t>
      </w:r>
    </w:p>
    <w:p w:rsidRPr="001E37B9" w:rsidR="009822A3" w:rsidP="001E37B9" w:rsidRDefault="00607336" w14:paraId="00F2B7C5" w14:textId="77777777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Participate in team socials and teambuilding</w:t>
      </w:r>
    </w:p>
    <w:p w:rsidRPr="001E37B9" w:rsidR="00607336" w:rsidP="001E37B9" w:rsidRDefault="00607336" w14:paraId="7A80B251" w14:textId="77777777">
      <w:pPr>
        <w:spacing w:after="0" w:line="240" w:lineRule="auto"/>
        <w:rPr>
          <w:rFonts w:cstheme="minorHAnsi"/>
        </w:rPr>
      </w:pPr>
    </w:p>
    <w:p w:rsidRPr="001E37B9" w:rsidR="009A0371" w:rsidP="001E37B9" w:rsidRDefault="009A0371" w14:paraId="09086C91" w14:textId="77777777">
      <w:pPr>
        <w:spacing w:after="0" w:line="240" w:lineRule="auto"/>
        <w:rPr>
          <w:rFonts w:cstheme="minorHAnsi"/>
          <w:b/>
        </w:rPr>
      </w:pPr>
      <w:r w:rsidRPr="326A4C81" w:rsidR="009A0371">
        <w:rPr>
          <w:rFonts w:cs="Calibri" w:cstheme="minorAscii"/>
          <w:b w:val="1"/>
          <w:bCs w:val="1"/>
        </w:rPr>
        <w:t>Training &amp; Commitments:</w:t>
      </w:r>
    </w:p>
    <w:p w:rsidR="3F595402" w:rsidP="326A4C81" w:rsidRDefault="3F595402" w14:paraId="6BCD1AD1" w14:textId="425461B1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3F5954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ttend Student Leadership Training (August 28, 2023 – September 1, 2023) </w:t>
      </w:r>
    </w:p>
    <w:p w:rsidR="3F595402" w:rsidP="326A4C81" w:rsidRDefault="3F595402" w14:paraId="479059A8" w14:textId="5366676F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3F5954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upport large-scale CSE events including UTM Orientation (Tentative (September 2, 2023 – September 9, 2023) and Exam Jam (TBC))</w:t>
      </w:r>
    </w:p>
    <w:p w:rsidR="3F595402" w:rsidP="326A4C81" w:rsidRDefault="3F595402" w14:paraId="670D6842" w14:textId="78894A3D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3F5954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ssist with the recruitment and hiring process in Winter 2024.</w:t>
      </w:r>
    </w:p>
    <w:p w:rsidR="3F595402" w:rsidP="326A4C81" w:rsidRDefault="3F595402" w14:paraId="07B954AF" w14:textId="3F6C3CB3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3F59540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ttend one-on-one meetings with the supervisor/Team Lead regularly.</w:t>
      </w:r>
    </w:p>
    <w:p w:rsidRPr="001E37B9" w:rsidR="00607336" w:rsidP="001E37B9" w:rsidRDefault="00607336" w14:paraId="76E9AFF5" w14:textId="77777777">
      <w:pPr>
        <w:spacing w:after="0" w:line="240" w:lineRule="auto"/>
        <w:rPr>
          <w:rFonts w:cstheme="minorHAnsi"/>
        </w:rPr>
      </w:pPr>
    </w:p>
    <w:p w:rsidRPr="001E37B9" w:rsidR="008C7179" w:rsidP="001E37B9" w:rsidRDefault="008C7179" w14:paraId="7E1050A6" w14:textId="77777777">
      <w:pPr>
        <w:spacing w:after="0" w:line="240" w:lineRule="auto"/>
        <w:rPr>
          <w:rFonts w:cstheme="minorHAnsi"/>
          <w:b/>
        </w:rPr>
      </w:pPr>
      <w:r w:rsidRPr="001E37B9">
        <w:rPr>
          <w:rFonts w:cstheme="minorHAnsi"/>
          <w:b/>
        </w:rPr>
        <w:t>Additional Duties:</w:t>
      </w:r>
    </w:p>
    <w:p w:rsidRPr="001E37B9" w:rsidR="008C7179" w:rsidP="001E37B9" w:rsidRDefault="008C7179" w14:paraId="52F2D9E1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Additional duties as assigned by the supervisor</w:t>
      </w:r>
    </w:p>
    <w:p w:rsidRPr="001E37B9" w:rsidR="008C7179" w:rsidP="001E37B9" w:rsidRDefault="008C7179" w14:paraId="499D6408" w14:textId="77777777">
      <w:pPr>
        <w:spacing w:after="0" w:line="240" w:lineRule="auto"/>
        <w:rPr>
          <w:rFonts w:cstheme="minorHAnsi"/>
        </w:rPr>
      </w:pPr>
    </w:p>
    <w:p w:rsidRPr="001E37B9" w:rsidR="008C7179" w:rsidP="001E37B9" w:rsidRDefault="008C7179" w14:paraId="361351D6" w14:textId="77777777">
      <w:pPr>
        <w:spacing w:after="0" w:line="240" w:lineRule="auto"/>
        <w:rPr>
          <w:rFonts w:cstheme="minorHAnsi"/>
          <w:b/>
        </w:rPr>
      </w:pPr>
      <w:r w:rsidRPr="001E37B9">
        <w:rPr>
          <w:rFonts w:cstheme="minorHAnsi"/>
          <w:b/>
        </w:rPr>
        <w:t>Minimum Qualifications Required:</w:t>
      </w:r>
    </w:p>
    <w:p w:rsidRPr="001E37B9" w:rsidR="00607336" w:rsidP="001E37B9" w:rsidRDefault="00607336" w14:paraId="1E374ACC" w14:textId="66BC09E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 xml:space="preserve">Strongly Recommended: prior experience </w:t>
      </w:r>
      <w:r w:rsidRPr="001E37B9" w:rsidR="4461F6F9">
        <w:rPr>
          <w:rFonts w:cstheme="minorHAnsi"/>
        </w:rPr>
        <w:t>with involvement</w:t>
      </w:r>
      <w:r w:rsidRPr="001E37B9">
        <w:rPr>
          <w:rFonts w:cstheme="minorHAnsi"/>
        </w:rPr>
        <w:t xml:space="preserve"> in a Club/Group/Society at the University</w:t>
      </w:r>
    </w:p>
    <w:p w:rsidRPr="001E37B9" w:rsidR="00607336" w:rsidP="001E37B9" w:rsidRDefault="00607336" w14:paraId="4A3D3599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Familiarity with policies related to clubs and groups is an asset</w:t>
      </w:r>
    </w:p>
    <w:p w:rsidRPr="001E37B9" w:rsidR="00607336" w:rsidP="001E37B9" w:rsidRDefault="00607336" w14:paraId="293DFEFB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Knowledge of the campus and its resources</w:t>
      </w:r>
    </w:p>
    <w:p w:rsidRPr="001E37B9" w:rsidR="00607336" w:rsidP="001E37B9" w:rsidRDefault="00607336" w14:paraId="4A6BB933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lastRenderedPageBreak/>
        <w:t>Strong oral and written communications</w:t>
      </w:r>
    </w:p>
    <w:p w:rsidRPr="001E37B9" w:rsidR="00607336" w:rsidP="001E37B9" w:rsidRDefault="00607336" w14:paraId="21ACC773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Excellent time-management</w:t>
      </w:r>
    </w:p>
    <w:p w:rsidRPr="001E37B9" w:rsidR="00607336" w:rsidP="001E37B9" w:rsidRDefault="00607336" w14:paraId="7C6C4C28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Cross-cultural awareness</w:t>
      </w:r>
    </w:p>
    <w:p w:rsidRPr="001E37B9" w:rsidR="00607336" w:rsidP="001E37B9" w:rsidRDefault="00607336" w14:paraId="61B2A260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Must maintain a minimum CGPA of 2.0 while employed with CSE</w:t>
      </w:r>
    </w:p>
    <w:p w:rsidRPr="001E37B9" w:rsidR="00607336" w:rsidP="001E37B9" w:rsidRDefault="00607336" w14:paraId="1D0C22DB" w14:textId="777777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Must be enrolled in 40% of a full course load for the entire Fall/Winter period of study</w:t>
      </w:r>
    </w:p>
    <w:p w:rsidRPr="001E37B9" w:rsidR="00607336" w:rsidP="001E37B9" w:rsidRDefault="00607336" w14:paraId="75A1E733" w14:textId="60FF865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Be legally able to work in Canada</w:t>
      </w:r>
    </w:p>
    <w:p w:rsidRPr="001E37B9" w:rsidR="009822A3" w:rsidP="001E37B9" w:rsidRDefault="00607336" w14:paraId="5F2F7FD8" w14:textId="45D117F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E37B9">
        <w:rPr>
          <w:rFonts w:cstheme="minorHAnsi"/>
        </w:rPr>
        <w:t>The incumbent must be available for the training at the end of August</w:t>
      </w:r>
    </w:p>
    <w:p w:rsidRPr="001E37B9" w:rsidR="00607336" w:rsidP="001E37B9" w:rsidRDefault="00607336" w14:paraId="3C486619" w14:textId="77777777">
      <w:pPr>
        <w:spacing w:after="0" w:line="240" w:lineRule="auto"/>
        <w:rPr>
          <w:rFonts w:cstheme="minorHAnsi"/>
          <w:b/>
          <w:bCs/>
        </w:rPr>
      </w:pPr>
    </w:p>
    <w:p w:rsidRPr="001E37B9" w:rsidR="300C7122" w:rsidP="001E37B9" w:rsidRDefault="300C7122" w14:paraId="3BDA73EC" w14:textId="28BE9A16">
      <w:p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b/>
          <w:bCs/>
          <w:color w:val="000000" w:themeColor="text1"/>
        </w:rPr>
        <w:t>CCR Competencies:</w:t>
      </w:r>
    </w:p>
    <w:p w:rsidRPr="001E37B9" w:rsidR="300C7122" w:rsidP="001E37B9" w:rsidRDefault="300C7122" w14:paraId="756D45BC" w14:textId="54613EC2">
      <w:p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CR competencies that we look for and evaluate across all of our Job Families are:</w:t>
      </w:r>
    </w:p>
    <w:p w:rsidRPr="001E37B9" w:rsidR="300C7122" w:rsidP="001E37B9" w:rsidRDefault="300C7122" w14:paraId="68E17C6A" w14:textId="6F3E8B47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ollaboration</w:t>
      </w:r>
    </w:p>
    <w:p w:rsidRPr="001E37B9" w:rsidR="300C7122" w:rsidP="001E37B9" w:rsidRDefault="300C7122" w14:paraId="13708C56" w14:textId="79205ACD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ommunication</w:t>
      </w:r>
    </w:p>
    <w:p w:rsidRPr="001E37B9" w:rsidR="300C7122" w:rsidP="001E37B9" w:rsidRDefault="300C7122" w14:paraId="3F27E0AD" w14:textId="6F7987A8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ommunications &amp; media</w:t>
      </w:r>
    </w:p>
    <w:p w:rsidRPr="001E37B9" w:rsidR="300C7122" w:rsidP="001E37B9" w:rsidRDefault="300C7122" w14:paraId="20422960" w14:textId="53D0F637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ommunity and civic engagement</w:t>
      </w:r>
    </w:p>
    <w:p w:rsidRPr="001E37B9" w:rsidR="300C7122" w:rsidP="001E37B9" w:rsidRDefault="300C7122" w14:paraId="3C5A66EA" w14:textId="1486CB41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Decision-making and action</w:t>
      </w:r>
    </w:p>
    <w:p w:rsidRPr="001E37B9" w:rsidR="300C7122" w:rsidP="001E37B9" w:rsidRDefault="300C7122" w14:paraId="3BFB7EBB" w14:textId="7B4096DA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Facilitating and presenting</w:t>
      </w:r>
    </w:p>
    <w:p w:rsidRPr="001E37B9" w:rsidR="300C7122" w:rsidP="001E37B9" w:rsidRDefault="300C7122" w14:paraId="0446F542" w14:textId="11F7ABD2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Critical thinking</w:t>
      </w:r>
    </w:p>
    <w:p w:rsidRPr="001E37B9" w:rsidR="300C7122" w:rsidP="001E37B9" w:rsidRDefault="300C7122" w14:paraId="543D6C3E" w14:textId="546B09CD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Leadership</w:t>
      </w:r>
    </w:p>
    <w:p w:rsidRPr="001E37B9" w:rsidR="300C7122" w:rsidP="001E37B9" w:rsidRDefault="300C7122" w14:paraId="54FCCF93" w14:textId="1E4C2B43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Professionalism</w:t>
      </w:r>
    </w:p>
    <w:p w:rsidRPr="001E37B9" w:rsidR="300C7122" w:rsidP="001E37B9" w:rsidRDefault="300C7122" w14:paraId="1110F30C" w14:textId="0E31F0AA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Project management</w:t>
      </w:r>
    </w:p>
    <w:p w:rsidRPr="001E37B9" w:rsidR="300C7122" w:rsidP="001E37B9" w:rsidRDefault="300C7122" w14:paraId="197431F5" w14:textId="2977EDDD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Social intelligence</w:t>
      </w:r>
    </w:p>
    <w:p w:rsidRPr="001E37B9" w:rsidR="300C7122" w:rsidP="001E37B9" w:rsidRDefault="300C7122" w14:paraId="2C040BA5" w14:textId="2877203F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color w:val="000000" w:themeColor="text1"/>
        </w:rPr>
      </w:pPr>
      <w:r w:rsidRPr="001E37B9">
        <w:rPr>
          <w:rFonts w:eastAsia="Calibri" w:cstheme="minorHAnsi"/>
          <w:color w:val="000000" w:themeColor="text1"/>
        </w:rPr>
        <w:t>Teamwork</w:t>
      </w:r>
    </w:p>
    <w:p w:rsidRPr="001E37B9" w:rsidR="1E941F26" w:rsidP="001E37B9" w:rsidRDefault="1E941F26" w14:paraId="5E8B4460" w14:textId="0382F927">
      <w:pPr>
        <w:spacing w:after="0" w:line="240" w:lineRule="auto"/>
        <w:rPr>
          <w:rFonts w:cstheme="minorHAnsi"/>
          <w:b/>
          <w:bCs/>
        </w:rPr>
      </w:pPr>
    </w:p>
    <w:p w:rsidRPr="001E37B9" w:rsidR="4C1A5E48" w:rsidP="001E37B9" w:rsidRDefault="4C1A5E48" w14:paraId="12530D75" w14:textId="5B2AFF25">
      <w:pPr>
        <w:spacing w:after="0" w:line="240" w:lineRule="auto"/>
        <w:rPr>
          <w:rFonts w:eastAsia="Calibri" w:cstheme="minorHAnsi"/>
          <w:color w:val="000000" w:themeColor="text1"/>
          <w:lang w:val="en-GB"/>
        </w:rPr>
      </w:pPr>
      <w:r w:rsidRPr="326A4C81" w:rsidR="4C1A5E48">
        <w:rPr>
          <w:rFonts w:eastAsia="Calibri" w:cs="Calibri" w:cstheme="minorAscii"/>
          <w:b w:val="1"/>
          <w:bCs w:val="1"/>
          <w:color w:val="000000" w:themeColor="text1" w:themeTint="FF" w:themeShade="FF"/>
        </w:rPr>
        <w:t>Contract Period</w:t>
      </w:r>
    </w:p>
    <w:p w:rsidR="646EECFD" w:rsidP="326A4C81" w:rsidRDefault="646EECFD" w14:paraId="537C49F4" w14:textId="5711B294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646EECF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all Term: Start August 28, 2023, and conclude in February 2024</w:t>
      </w:r>
    </w:p>
    <w:p w:rsidR="646EECFD" w:rsidP="326A4C81" w:rsidRDefault="646EECFD" w14:paraId="7AE00EC9" w14:textId="22055AED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6A4C81" w:rsidR="646EECF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**Exact dates to be confirmed at the time of an offer</w:t>
      </w:r>
    </w:p>
    <w:p w:rsidR="326A4C81" w:rsidP="326A4C81" w:rsidRDefault="326A4C81" w14:paraId="4D50448F" w14:textId="53C4A6F9">
      <w:pPr>
        <w:pStyle w:val="Normal"/>
        <w:spacing w:after="0" w:line="240" w:lineRule="auto"/>
        <w:rPr>
          <w:rFonts w:eastAsia="Calibri" w:cs="Calibri" w:cstheme="minorAscii"/>
          <w:b w:val="1"/>
          <w:bCs w:val="1"/>
          <w:color w:val="000000" w:themeColor="text1" w:themeTint="FF" w:themeShade="FF"/>
        </w:rPr>
      </w:pPr>
    </w:p>
    <w:p w:rsidRPr="001E37B9" w:rsidR="4C1A5E48" w:rsidP="001E37B9" w:rsidRDefault="4C1A5E48" w14:paraId="109DAB77" w14:textId="741852AC">
      <w:pPr>
        <w:spacing w:after="0" w:line="240" w:lineRule="auto"/>
        <w:rPr>
          <w:rFonts w:eastAsia="Calibri" w:cstheme="minorHAnsi"/>
          <w:color w:val="000000" w:themeColor="text1"/>
          <w:lang w:val="en-GB"/>
        </w:rPr>
      </w:pPr>
      <w:r w:rsidRPr="001E37B9">
        <w:rPr>
          <w:rFonts w:eastAsia="Calibri" w:cstheme="minorHAnsi"/>
          <w:b/>
          <w:bCs/>
          <w:color w:val="000000" w:themeColor="text1"/>
        </w:rPr>
        <w:t>Remuneration</w:t>
      </w:r>
    </w:p>
    <w:p w:rsidRPr="001E37B9" w:rsidR="4C1A5E48" w:rsidP="326A4C81" w:rsidRDefault="4C1A5E48" w14:paraId="3DE65D63" w14:textId="695B2465">
      <w:pPr>
        <w:pStyle w:val="ListParagraph"/>
        <w:numPr>
          <w:ilvl w:val="0"/>
          <w:numId w:val="1"/>
        </w:numPr>
        <w:spacing w:after="0" w:line="240" w:lineRule="auto"/>
        <w:rPr>
          <w:rFonts w:eastAsia="" w:cs="Calibri" w:eastAsiaTheme="minorEastAsia" w:cstheme="minorAscii"/>
          <w:color w:val="000000" w:themeColor="text1"/>
          <w:lang w:val="en-GB"/>
        </w:rPr>
      </w:pPr>
      <w:r w:rsidRPr="326A4C81" w:rsidR="4C1A5E48">
        <w:rPr>
          <w:rFonts w:eastAsia="Calibri" w:cs="Calibri" w:cstheme="minorAscii"/>
          <w:color w:val="000000" w:themeColor="text1" w:themeTint="FF" w:themeShade="FF"/>
        </w:rPr>
        <w:t>$1</w:t>
      </w:r>
      <w:r w:rsidRPr="326A4C81" w:rsidR="655C37E0">
        <w:rPr>
          <w:rFonts w:eastAsia="Calibri" w:cs="Calibri" w:cstheme="minorAscii"/>
          <w:color w:val="000000" w:themeColor="text1" w:themeTint="FF" w:themeShade="FF"/>
        </w:rPr>
        <w:t>6</w:t>
      </w:r>
      <w:r w:rsidRPr="326A4C81" w:rsidR="4C1A5E48">
        <w:rPr>
          <w:rFonts w:eastAsia="Calibri" w:cs="Calibri" w:cstheme="minorAscii"/>
          <w:color w:val="000000" w:themeColor="text1" w:themeTint="FF" w:themeShade="FF"/>
        </w:rPr>
        <w:t>/hour</w:t>
      </w:r>
    </w:p>
    <w:p w:rsidRPr="00B82713" w:rsidR="07452F0F" w:rsidP="326A4C81" w:rsidRDefault="4C1A5E48" w14:paraId="4BDBC985" w14:textId="6C2853CB">
      <w:pPr>
        <w:pStyle w:val="ListParagraph"/>
        <w:numPr>
          <w:ilvl w:val="0"/>
          <w:numId w:val="1"/>
        </w:numPr>
        <w:spacing w:after="0" w:line="240" w:lineRule="auto"/>
        <w:rPr>
          <w:rFonts w:eastAsia="Calibri" w:cs="Calibri" w:cstheme="minorAscii"/>
          <w:color w:val="000000" w:themeColor="text1"/>
          <w:lang w:val="en-GB"/>
        </w:rPr>
      </w:pPr>
      <w:r w:rsidRPr="326A4C81" w:rsidR="4C1A5E48">
        <w:rPr>
          <w:rFonts w:eastAsia="Calibri" w:cs="Calibri" w:cstheme="minorAscii"/>
          <w:color w:val="000000" w:themeColor="text1" w:themeTint="FF" w:themeShade="FF"/>
        </w:rPr>
        <w:t>5-10 hours per week during the 202</w:t>
      </w:r>
      <w:r w:rsidRPr="326A4C81" w:rsidR="20833FFF">
        <w:rPr>
          <w:rFonts w:eastAsia="Calibri" w:cs="Calibri" w:cstheme="minorAscii"/>
          <w:color w:val="000000" w:themeColor="text1" w:themeTint="FF" w:themeShade="FF"/>
        </w:rPr>
        <w:t>3-2024</w:t>
      </w:r>
      <w:r w:rsidRPr="326A4C81" w:rsidR="4C1A5E48">
        <w:rPr>
          <w:rFonts w:eastAsia="Calibri" w:cs="Calibri" w:cstheme="minorAscii"/>
          <w:color w:val="000000" w:themeColor="text1" w:themeTint="FF" w:themeShade="FF"/>
        </w:rPr>
        <w:t xml:space="preserve"> Fall/Winter terms</w:t>
      </w:r>
      <w:bookmarkStart w:name="_GoBack" w:id="0"/>
      <w:bookmarkEnd w:id="0"/>
    </w:p>
    <w:sectPr w:rsidRPr="00B82713" w:rsidR="07452F0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5">
    <w:nsid w:val="1248ee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D8D6176"/>
    <w:multiLevelType w:val="hybridMultilevel"/>
    <w:tmpl w:val="2E2CA5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CFA3C46"/>
    <w:multiLevelType w:val="hybridMultilevel"/>
    <w:tmpl w:val="295882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D74798A"/>
    <w:multiLevelType w:val="hybridMultilevel"/>
    <w:tmpl w:val="FE4C38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CD1B66"/>
    <w:multiLevelType w:val="hybridMultilevel"/>
    <w:tmpl w:val="BF8C1484"/>
    <w:lvl w:ilvl="0" w:tplc="6F465A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4AE02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DC62E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80895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20E8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19443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908F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E3039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E10B8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7C75E7B"/>
    <w:multiLevelType w:val="hybridMultilevel"/>
    <w:tmpl w:val="C944BF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BBE0450"/>
    <w:multiLevelType w:val="hybridMultilevel"/>
    <w:tmpl w:val="5E1811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D2F4BFD"/>
    <w:multiLevelType w:val="hybridMultilevel"/>
    <w:tmpl w:val="E0E68E8A"/>
    <w:lvl w:ilvl="0" w:tplc="A87C09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26232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90A5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6968D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6C04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DAE752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8249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C88CE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4CC9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E2B7D6B"/>
    <w:multiLevelType w:val="hybridMultilevel"/>
    <w:tmpl w:val="9ABEE0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1417BA0"/>
    <w:multiLevelType w:val="hybridMultilevel"/>
    <w:tmpl w:val="E5300B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53E73DC"/>
    <w:multiLevelType w:val="hybridMultilevel"/>
    <w:tmpl w:val="342AA9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DB240B"/>
    <w:multiLevelType w:val="hybridMultilevel"/>
    <w:tmpl w:val="FAE246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6522387"/>
    <w:multiLevelType w:val="hybridMultilevel"/>
    <w:tmpl w:val="76086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D622049"/>
    <w:multiLevelType w:val="hybridMultilevel"/>
    <w:tmpl w:val="74265D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9E0679D"/>
    <w:multiLevelType w:val="hybridMultilevel"/>
    <w:tmpl w:val="60C86C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C4114C5"/>
    <w:multiLevelType w:val="hybridMultilevel"/>
    <w:tmpl w:val="11262726"/>
    <w:lvl w:ilvl="0" w:tplc="32CABE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3E60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0D02BF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BE9E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9EA2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D8EFF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E630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626CF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D064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6">
    <w:abstractNumId w:val="15"/>
  </w:num>
  <w:num w:numId="1">
    <w:abstractNumId w:val="3"/>
  </w:num>
  <w:num w:numId="2">
    <w:abstractNumId w:val="6"/>
  </w:num>
  <w:num w:numId="3">
    <w:abstractNumId w:val="14"/>
  </w:num>
  <w:num w:numId="4">
    <w:abstractNumId w:val="12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8"/>
  </w:num>
  <w:num w:numId="10">
    <w:abstractNumId w:val="9"/>
  </w:num>
  <w:num w:numId="11">
    <w:abstractNumId w:val="13"/>
  </w:num>
  <w:num w:numId="12">
    <w:abstractNumId w:val="10"/>
  </w:num>
  <w:num w:numId="13">
    <w:abstractNumId w:val="7"/>
  </w:num>
  <w:num w:numId="14">
    <w:abstractNumId w:val="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7Y0NzcyNAUCQyUdpeDU4uLM/DyQAqNaAKBJdUYsAAAA"/>
  </w:docVars>
  <w:rsids>
    <w:rsidRoot w:val="008C7179"/>
    <w:rsid w:val="000256E7"/>
    <w:rsid w:val="001A29D8"/>
    <w:rsid w:val="001E37B9"/>
    <w:rsid w:val="00294A1A"/>
    <w:rsid w:val="00433774"/>
    <w:rsid w:val="00607336"/>
    <w:rsid w:val="00627C93"/>
    <w:rsid w:val="00677F14"/>
    <w:rsid w:val="006F006D"/>
    <w:rsid w:val="00752D9E"/>
    <w:rsid w:val="008C7179"/>
    <w:rsid w:val="008F44EE"/>
    <w:rsid w:val="009822A3"/>
    <w:rsid w:val="0099337C"/>
    <w:rsid w:val="009A0371"/>
    <w:rsid w:val="009C40E5"/>
    <w:rsid w:val="00A41C51"/>
    <w:rsid w:val="00B6002A"/>
    <w:rsid w:val="00B82713"/>
    <w:rsid w:val="00CB348B"/>
    <w:rsid w:val="00E9535E"/>
    <w:rsid w:val="00EA1DC8"/>
    <w:rsid w:val="00EE31F6"/>
    <w:rsid w:val="00F00D09"/>
    <w:rsid w:val="039F49D3"/>
    <w:rsid w:val="03A0BD14"/>
    <w:rsid w:val="07452F0F"/>
    <w:rsid w:val="09F6D63B"/>
    <w:rsid w:val="10B902FC"/>
    <w:rsid w:val="1245B01F"/>
    <w:rsid w:val="1527746E"/>
    <w:rsid w:val="1CDF0A84"/>
    <w:rsid w:val="1E941F26"/>
    <w:rsid w:val="20833FFF"/>
    <w:rsid w:val="2E214695"/>
    <w:rsid w:val="300C7122"/>
    <w:rsid w:val="326A4C81"/>
    <w:rsid w:val="33ABC8B7"/>
    <w:rsid w:val="35582A1B"/>
    <w:rsid w:val="3C7FEC87"/>
    <w:rsid w:val="3F595402"/>
    <w:rsid w:val="4461F6F9"/>
    <w:rsid w:val="4C1A5E48"/>
    <w:rsid w:val="620170AF"/>
    <w:rsid w:val="646EECFD"/>
    <w:rsid w:val="655C37E0"/>
    <w:rsid w:val="6FDDB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1B075"/>
  <w15:chartTrackingRefBased/>
  <w15:docId w15:val="{EB6C9471-EBAD-401E-8F36-5A253CBFF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17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0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DA56BD3AC74428318AD15C261A948" ma:contentTypeVersion="14" ma:contentTypeDescription="Create a new document." ma:contentTypeScope="" ma:versionID="ebe5cca35ba0240f79d24b95ef4cca9f">
  <xsd:schema xmlns:xsd="http://www.w3.org/2001/XMLSchema" xmlns:xs="http://www.w3.org/2001/XMLSchema" xmlns:p="http://schemas.microsoft.com/office/2006/metadata/properties" xmlns:ns2="a746d3be-9ad6-46f0-bb55-ef1f61fd24c3" xmlns:ns3="43afab0a-7b97-4329-a9f0-3137bbb671f0" targetNamespace="http://schemas.microsoft.com/office/2006/metadata/properties" ma:root="true" ma:fieldsID="6e6cda106712ccd369bd5fcaf2cf63ee" ns2:_="" ns3:_="">
    <xsd:import namespace="a746d3be-9ad6-46f0-bb55-ef1f61fd24c3"/>
    <xsd:import namespace="43afab0a-7b97-4329-a9f0-3137bbb671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CLNXJobID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6d3be-9ad6-46f0-bb55-ef1f61fd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LNXJobID" ma:index="10" nillable="true" ma:displayName="CLNX Job ID" ma:description="Please input the Job ID generated by the renewed posting on CLNx - this will be automatically updated into the tracker excel" ma:format="Dropdown" ma:internalName="CLNXJobID" ma:percentage="FALSE">
      <xsd:simpleType>
        <xsd:restriction base="dms:Number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e164b29-4069-4387-b6aa-f01f2a1f4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afab0a-7b97-4329-a9f0-3137bbb67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e3851327-b3a4-4562-8e59-f1975f547b92}" ma:internalName="TaxCatchAll" ma:showField="CatchAllData" ma:web="43afab0a-7b97-4329-a9f0-3137bbb671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46d3be-9ad6-46f0-bb55-ef1f61fd24c3">
      <Terms xmlns="http://schemas.microsoft.com/office/infopath/2007/PartnerControls"/>
    </lcf76f155ced4ddcb4097134ff3c332f>
    <TaxCatchAll xmlns="43afab0a-7b97-4329-a9f0-3137bbb671f0" xsi:nil="true"/>
    <CLNXJobID xmlns="a746d3be-9ad6-46f0-bb55-ef1f61fd24c3" xsi:nil="true"/>
  </documentManagement>
</p:properties>
</file>

<file path=customXml/itemProps1.xml><?xml version="1.0" encoding="utf-8"?>
<ds:datastoreItem xmlns:ds="http://schemas.openxmlformats.org/officeDocument/2006/customXml" ds:itemID="{A53EB6B7-B43B-446C-9EDC-C9941BEE9C1D}"/>
</file>

<file path=customXml/itemProps2.xml><?xml version="1.0" encoding="utf-8"?>
<ds:datastoreItem xmlns:ds="http://schemas.openxmlformats.org/officeDocument/2006/customXml" ds:itemID="{75573EEC-0A4E-4AB4-A3D1-658DB8A60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51751F-6C0F-4576-8652-C6F80BBA6F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Toronto Mississaug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lkling</dc:creator>
  <cp:keywords/>
  <dc:description/>
  <cp:lastModifiedBy>Lydia Nithiarajan</cp:lastModifiedBy>
  <cp:revision>21</cp:revision>
  <dcterms:created xsi:type="dcterms:W3CDTF">2019-10-29T12:19:00Z</dcterms:created>
  <dcterms:modified xsi:type="dcterms:W3CDTF">2023-01-13T15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8DA56BD3AC74428318AD15C261A948</vt:lpwstr>
  </property>
  <property fmtid="{D5CDD505-2E9C-101B-9397-08002B2CF9AE}" pid="3" name="MediaServiceImageTags">
    <vt:lpwstr/>
  </property>
</Properties>
</file>